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3EFA" w:rsidRDefault="00793EF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7"/>
        <w:gridCol w:w="1375"/>
        <w:gridCol w:w="6"/>
        <w:gridCol w:w="990"/>
        <w:gridCol w:w="1170"/>
        <w:gridCol w:w="2880"/>
        <w:gridCol w:w="2100"/>
      </w:tblGrid>
      <w:tr w:rsidR="00D444AD" w:rsidRPr="00634A77" w:rsidTr="001B369C">
        <w:tc>
          <w:tcPr>
            <w:tcW w:w="1075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44AD" w:rsidRDefault="00ED344D" w:rsidP="004F7158">
            <w:pPr>
              <w:jc w:val="center"/>
              <w:rPr>
                <w:rStyle w:val="fontstyle01"/>
                <w:sz w:val="30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drawing>
                <wp:anchor distT="0" distB="0" distL="114300" distR="114300" simplePos="0" relativeHeight="251666432" behindDoc="0" locked="0" layoutInCell="1" allowOverlap="1" wp14:anchorId="66DDEB8F" wp14:editId="6AA2A836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60960</wp:posOffset>
                  </wp:positionV>
                  <wp:extent cx="828675" cy="819150"/>
                  <wp:effectExtent l="0" t="0" r="9525" b="0"/>
                  <wp:wrapNone/>
                  <wp:docPr id="1" name="Picture 1" descr="Prime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ime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D444AD" w:rsidRPr="003F173D">
              <w:rPr>
                <w:rStyle w:val="fontstyle01"/>
                <w:sz w:val="30"/>
                <w:szCs w:val="26"/>
              </w:rPr>
              <w:t>PRIME UNIVERSITY</w:t>
            </w:r>
          </w:p>
          <w:p w:rsidR="00D444AD" w:rsidRPr="00634A77" w:rsidRDefault="00D444AD" w:rsidP="004F7158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30"/>
                <w:szCs w:val="26"/>
              </w:rPr>
              <w:t>Faculty of Social Sciences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Pr="00C934E3">
              <w:rPr>
                <w:rStyle w:val="fontstyle01"/>
                <w:sz w:val="28"/>
                <w:szCs w:val="26"/>
              </w:rPr>
              <w:t>Department of Education</w:t>
            </w:r>
          </w:p>
          <w:p w:rsidR="00D444AD" w:rsidRPr="00634A77" w:rsidRDefault="00D444AD" w:rsidP="004F7158">
            <w:pPr>
              <w:jc w:val="center"/>
              <w:rPr>
                <w:rStyle w:val="fontstyle01"/>
                <w:sz w:val="26"/>
                <w:szCs w:val="26"/>
              </w:rPr>
            </w:pPr>
            <w:r w:rsidRPr="00634A77">
              <w:rPr>
                <w:rStyle w:val="fontstyle01"/>
                <w:sz w:val="26"/>
                <w:szCs w:val="26"/>
              </w:rPr>
              <w:t>Program: B</w:t>
            </w:r>
            <w:r w:rsidR="00793EFA">
              <w:rPr>
                <w:rStyle w:val="fontstyle01"/>
                <w:sz w:val="26"/>
                <w:szCs w:val="26"/>
              </w:rPr>
              <w:t>achelor of Education (</w:t>
            </w:r>
            <w:proofErr w:type="spellStart"/>
            <w:r w:rsidR="00793EFA">
              <w:rPr>
                <w:rStyle w:val="fontstyle01"/>
                <w:sz w:val="26"/>
                <w:szCs w:val="26"/>
              </w:rPr>
              <w:t>B</w:t>
            </w:r>
            <w:r w:rsidRPr="00634A77">
              <w:rPr>
                <w:rStyle w:val="fontstyle01"/>
                <w:sz w:val="26"/>
                <w:szCs w:val="26"/>
              </w:rPr>
              <w:t>Ed</w:t>
            </w:r>
            <w:proofErr w:type="spellEnd"/>
            <w:r w:rsidR="00793EFA">
              <w:rPr>
                <w:rStyle w:val="fontstyle01"/>
                <w:sz w:val="26"/>
                <w:szCs w:val="26"/>
              </w:rPr>
              <w:t>)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>
              <w:rPr>
                <w:rStyle w:val="fontstyle01"/>
                <w:sz w:val="26"/>
                <w:szCs w:val="26"/>
              </w:rPr>
              <w:t xml:space="preserve">Routine of the </w:t>
            </w:r>
            <w:r w:rsidR="006A36AB">
              <w:rPr>
                <w:rStyle w:val="fontstyle01"/>
                <w:sz w:val="26"/>
                <w:szCs w:val="26"/>
              </w:rPr>
              <w:t xml:space="preserve">Semester Final </w:t>
            </w:r>
            <w:r w:rsidRPr="00634A77">
              <w:rPr>
                <w:rStyle w:val="fontstyle01"/>
                <w:sz w:val="26"/>
                <w:szCs w:val="26"/>
              </w:rPr>
              <w:t>Examination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>
              <w:rPr>
                <w:rStyle w:val="fontstyle01"/>
                <w:sz w:val="26"/>
                <w:szCs w:val="26"/>
              </w:rPr>
              <w:t>Semester: Fall 2022</w:t>
            </w:r>
          </w:p>
          <w:p w:rsidR="00D444AD" w:rsidRPr="00634A77" w:rsidRDefault="00D444AD" w:rsidP="00E3693D">
            <w:pPr>
              <w:jc w:val="center"/>
              <w:rPr>
                <w:rStyle w:val="fontstyle01"/>
                <w:sz w:val="26"/>
                <w:szCs w:val="26"/>
              </w:rPr>
            </w:pPr>
          </w:p>
        </w:tc>
      </w:tr>
      <w:tr w:rsidR="006C5989" w:rsidRPr="00634A77" w:rsidTr="00323B15">
        <w:tc>
          <w:tcPr>
            <w:tcW w:w="2237" w:type="dxa"/>
            <w:tcBorders>
              <w:top w:val="single" w:sz="4" w:space="0" w:color="auto"/>
            </w:tcBorders>
            <w:vAlign w:val="center"/>
          </w:tcPr>
          <w:p w:rsidR="006C5989" w:rsidRPr="00902958" w:rsidRDefault="006C5989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90295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Date, Day and Time</w:t>
            </w:r>
          </w:p>
        </w:tc>
        <w:tc>
          <w:tcPr>
            <w:tcW w:w="1375" w:type="dxa"/>
            <w:tcBorders>
              <w:top w:val="single" w:sz="4" w:space="0" w:color="auto"/>
            </w:tcBorders>
            <w:vAlign w:val="center"/>
          </w:tcPr>
          <w:p w:rsidR="006C5989" w:rsidRPr="00902958" w:rsidRDefault="006C5989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90295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Room No &amp; Student</w:t>
            </w:r>
            <w:r w:rsidR="00902958" w:rsidRPr="0090295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s</w:t>
            </w:r>
          </w:p>
        </w:tc>
        <w:tc>
          <w:tcPr>
            <w:tcW w:w="996" w:type="dxa"/>
            <w:gridSpan w:val="2"/>
            <w:tcBorders>
              <w:top w:val="single" w:sz="4" w:space="0" w:color="auto"/>
            </w:tcBorders>
            <w:vAlign w:val="center"/>
          </w:tcPr>
          <w:p w:rsidR="006C5989" w:rsidRPr="00902958" w:rsidRDefault="006C5989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90295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Batch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</w:tcPr>
          <w:p w:rsidR="006C5989" w:rsidRPr="00902958" w:rsidRDefault="006C5989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90295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Course Code</w:t>
            </w: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:rsidR="006C5989" w:rsidRPr="00902958" w:rsidRDefault="006C5989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90295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Course Title</w:t>
            </w:r>
          </w:p>
        </w:tc>
        <w:tc>
          <w:tcPr>
            <w:tcW w:w="2100" w:type="dxa"/>
            <w:tcBorders>
              <w:top w:val="single" w:sz="4" w:space="0" w:color="auto"/>
            </w:tcBorders>
            <w:vAlign w:val="center"/>
          </w:tcPr>
          <w:p w:rsidR="006C5989" w:rsidRPr="00902958" w:rsidRDefault="006C5989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90295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Course Instructor</w:t>
            </w:r>
          </w:p>
        </w:tc>
      </w:tr>
      <w:tr w:rsidR="006C5989" w:rsidRPr="00634A77" w:rsidTr="00323B15">
        <w:tc>
          <w:tcPr>
            <w:tcW w:w="2237" w:type="dxa"/>
            <w:vMerge w:val="restart"/>
            <w:vAlign w:val="center"/>
          </w:tcPr>
          <w:p w:rsidR="006C5989" w:rsidRPr="00634A77" w:rsidRDefault="00191566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3</w:t>
            </w:r>
            <w:r w:rsidR="00AD1261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1</w:t>
            </w:r>
            <w:r w:rsidR="006C5989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</w:p>
          <w:p w:rsidR="006C5989" w:rsidRPr="00634A77" w:rsidRDefault="006C5989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6C5989" w:rsidRPr="00634A77" w:rsidRDefault="00153F35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</w:t>
            </w:r>
            <w:r w:rsidR="00AD48BB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</w:t>
            </w:r>
            <w:r w:rsidR="00A07DDD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 w:rsidR="00AD48BB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  <w:r w:rsidR="00A07DDD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am-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</w:t>
            </w:r>
            <w:r w:rsidR="00A07DDD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 w:rsidR="00AD48BB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4</w:t>
            </w:r>
            <w:r w:rsidR="001B241F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p</w:t>
            </w:r>
            <w:r w:rsidR="006C5989"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375" w:type="dxa"/>
            <w:vAlign w:val="center"/>
          </w:tcPr>
          <w:p w:rsidR="006C5989" w:rsidRPr="00634A77" w:rsidRDefault="0082525A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(</w:t>
            </w:r>
            <w:r w:rsidR="00CC0E7B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2</w:t>
            </w:r>
            <w:r w:rsid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6" w:type="dxa"/>
            <w:gridSpan w:val="2"/>
            <w:vAlign w:val="center"/>
          </w:tcPr>
          <w:p w:rsidR="006C5989" w:rsidRPr="00634A77" w:rsidRDefault="0070109C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 w:rsidR="00C6653F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r w:rsidR="00C6653F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170" w:type="dxa"/>
            <w:vAlign w:val="center"/>
          </w:tcPr>
          <w:p w:rsidR="006C5989" w:rsidRPr="00634A77" w:rsidRDefault="00216F46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17</w:t>
            </w:r>
          </w:p>
        </w:tc>
        <w:tc>
          <w:tcPr>
            <w:tcW w:w="2880" w:type="dxa"/>
            <w:vAlign w:val="center"/>
          </w:tcPr>
          <w:p w:rsidR="006C5989" w:rsidRPr="00A2707D" w:rsidRDefault="0039306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hics and Education</w:t>
            </w:r>
          </w:p>
        </w:tc>
        <w:tc>
          <w:tcPr>
            <w:tcW w:w="2100" w:type="dxa"/>
            <w:vAlign w:val="center"/>
          </w:tcPr>
          <w:p w:rsidR="006C5989" w:rsidRPr="00634A77" w:rsidRDefault="0039306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Md. </w:t>
            </w:r>
            <w:proofErr w:type="spellStart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Nazmuzzaman</w:t>
            </w:r>
            <w:proofErr w:type="spellEnd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 </w:t>
            </w:r>
            <w:proofErr w:type="spellStart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Shifat</w:t>
            </w:r>
            <w:proofErr w:type="spellEnd"/>
          </w:p>
        </w:tc>
      </w:tr>
      <w:tr w:rsidR="006C5989" w:rsidRPr="00634A77" w:rsidTr="00323B15">
        <w:tc>
          <w:tcPr>
            <w:tcW w:w="2237" w:type="dxa"/>
            <w:vMerge/>
            <w:vAlign w:val="center"/>
          </w:tcPr>
          <w:p w:rsidR="006C5989" w:rsidRPr="00634A77" w:rsidRDefault="006C5989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375" w:type="dxa"/>
            <w:vAlign w:val="center"/>
          </w:tcPr>
          <w:p w:rsidR="006C5989" w:rsidRPr="00634A77" w:rsidRDefault="008F096E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</w:t>
            </w:r>
            <w:r w:rsidR="00C77791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(</w:t>
            </w:r>
            <w:r w:rsidR="00E70252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2</w:t>
            </w:r>
            <w:r w:rsid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6" w:type="dxa"/>
            <w:gridSpan w:val="2"/>
            <w:vAlign w:val="center"/>
          </w:tcPr>
          <w:p w:rsidR="006C5989" w:rsidRPr="00634A77" w:rsidRDefault="00A43B94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59</w:t>
            </w:r>
            <w:r w:rsidR="00C6653F" w:rsidRP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1170" w:type="dxa"/>
            <w:vAlign w:val="center"/>
          </w:tcPr>
          <w:p w:rsidR="006C5989" w:rsidRPr="00634A77" w:rsidRDefault="008F096E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2</w:t>
            </w:r>
            <w:r w:rsidR="00315B9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</w:p>
        </w:tc>
        <w:tc>
          <w:tcPr>
            <w:tcW w:w="2880" w:type="dxa"/>
            <w:vAlign w:val="center"/>
          </w:tcPr>
          <w:p w:rsidR="006C5989" w:rsidRPr="00FA26E0" w:rsidRDefault="008F096E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707D">
              <w:rPr>
                <w:rFonts w:ascii="Times New Roman" w:hAnsi="Times New Roman" w:cs="Times New Roman"/>
                <w:b/>
                <w:sz w:val="24"/>
                <w:szCs w:val="24"/>
              </w:rPr>
              <w:t>Advanced T</w:t>
            </w:r>
            <w:r w:rsidR="00FA26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aching Methods and Techniques </w:t>
            </w:r>
          </w:p>
        </w:tc>
        <w:tc>
          <w:tcPr>
            <w:tcW w:w="2100" w:type="dxa"/>
            <w:vAlign w:val="center"/>
          </w:tcPr>
          <w:p w:rsidR="006C5989" w:rsidRPr="00634A77" w:rsidRDefault="00D80B0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Md. </w:t>
            </w:r>
            <w:proofErr w:type="spellStart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Nazmuzzaman</w:t>
            </w:r>
            <w:proofErr w:type="spellEnd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 </w:t>
            </w:r>
            <w:proofErr w:type="spellStart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Shifat</w:t>
            </w:r>
            <w:proofErr w:type="spellEnd"/>
          </w:p>
        </w:tc>
      </w:tr>
      <w:tr w:rsidR="002E3A53" w:rsidRPr="00634A77" w:rsidTr="00323B15">
        <w:trPr>
          <w:trHeight w:val="963"/>
        </w:trPr>
        <w:tc>
          <w:tcPr>
            <w:tcW w:w="2237" w:type="dxa"/>
          </w:tcPr>
          <w:p w:rsidR="002E3A53" w:rsidRPr="00634A77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3.01.2023</w:t>
            </w:r>
          </w:p>
          <w:p w:rsidR="002E3A53" w:rsidRPr="00634A77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2E3A53" w:rsidRPr="00634A77" w:rsidRDefault="005A508D" w:rsidP="00386570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  <w:r w:rsidR="002E3A53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</w:t>
            </w:r>
            <w:r w:rsidR="002E3A53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pm-</w:t>
            </w:r>
            <w:r w:rsidR="0038657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5:1</w:t>
            </w:r>
            <w:r w:rsidR="002E3A53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5p</w:t>
            </w:r>
            <w:r w:rsidR="002E3A53"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381" w:type="dxa"/>
            <w:gridSpan w:val="2"/>
            <w:vAlign w:val="center"/>
          </w:tcPr>
          <w:p w:rsidR="002E3A53" w:rsidRPr="00634A77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 (22)</w:t>
            </w:r>
          </w:p>
        </w:tc>
        <w:tc>
          <w:tcPr>
            <w:tcW w:w="990" w:type="dxa"/>
            <w:vAlign w:val="center"/>
          </w:tcPr>
          <w:p w:rsidR="002E3A53" w:rsidRPr="00634A77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170" w:type="dxa"/>
            <w:vAlign w:val="center"/>
          </w:tcPr>
          <w:p w:rsidR="002E3A53" w:rsidRPr="00634A77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16</w:t>
            </w:r>
          </w:p>
        </w:tc>
        <w:tc>
          <w:tcPr>
            <w:tcW w:w="2880" w:type="dxa"/>
            <w:vAlign w:val="center"/>
          </w:tcPr>
          <w:p w:rsidR="002E3A53" w:rsidRPr="006F30C9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ICT in Education (ICTE)</w:t>
            </w:r>
          </w:p>
        </w:tc>
        <w:tc>
          <w:tcPr>
            <w:tcW w:w="2100" w:type="dxa"/>
            <w:vAlign w:val="center"/>
          </w:tcPr>
          <w:p w:rsidR="002E3A53" w:rsidRPr="00CB7E16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4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4"/>
              </w:rPr>
              <w:t xml:space="preserve"> Islam</w:t>
            </w:r>
          </w:p>
        </w:tc>
      </w:tr>
      <w:tr w:rsidR="002E3A53" w:rsidRPr="00BB71A8" w:rsidTr="00323B15">
        <w:trPr>
          <w:trHeight w:val="944"/>
        </w:trPr>
        <w:tc>
          <w:tcPr>
            <w:tcW w:w="2237" w:type="dxa"/>
          </w:tcPr>
          <w:p w:rsidR="002E3A53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0.01.2023</w:t>
            </w:r>
          </w:p>
          <w:p w:rsidR="002E3A53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2E3A53" w:rsidRPr="004A5AF1" w:rsidRDefault="002E3A53" w:rsidP="007E3F06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2:4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381" w:type="dxa"/>
            <w:gridSpan w:val="2"/>
            <w:vAlign w:val="center"/>
          </w:tcPr>
          <w:p w:rsidR="002E3A53" w:rsidRPr="00634A77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(22)</w:t>
            </w:r>
          </w:p>
        </w:tc>
        <w:tc>
          <w:tcPr>
            <w:tcW w:w="990" w:type="dxa"/>
            <w:vAlign w:val="center"/>
          </w:tcPr>
          <w:p w:rsidR="002E3A53" w:rsidRPr="00634A77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170" w:type="dxa"/>
            <w:vAlign w:val="center"/>
          </w:tcPr>
          <w:p w:rsidR="002E3A53" w:rsidRPr="00634A77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</w:p>
        </w:tc>
        <w:tc>
          <w:tcPr>
            <w:tcW w:w="2880" w:type="dxa"/>
            <w:vAlign w:val="center"/>
          </w:tcPr>
          <w:p w:rsidR="002E3A53" w:rsidRPr="00B15524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Language Studies</w:t>
            </w:r>
            <w:r w:rsidR="003C11C7">
              <w:rPr>
                <w:rFonts w:ascii="Times New Roman" w:hAnsi="Times New Roman" w:cs="Times New Roman"/>
                <w:b/>
                <w:sz w:val="26"/>
              </w:rPr>
              <w:t xml:space="preserve"> (Bangla &amp; English)</w:t>
            </w:r>
          </w:p>
        </w:tc>
        <w:tc>
          <w:tcPr>
            <w:tcW w:w="2100" w:type="dxa"/>
            <w:vAlign w:val="center"/>
          </w:tcPr>
          <w:p w:rsidR="002E3A53" w:rsidRPr="00634A77" w:rsidRDefault="002E3A53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Noshin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Afroz</w:t>
            </w:r>
            <w:proofErr w:type="spellEnd"/>
          </w:p>
        </w:tc>
      </w:tr>
      <w:tr w:rsidR="004F7FEA" w:rsidRPr="00634A77" w:rsidTr="00323B15">
        <w:tc>
          <w:tcPr>
            <w:tcW w:w="2237" w:type="dxa"/>
          </w:tcPr>
          <w:p w:rsidR="004F7FEA" w:rsidRPr="00634A77" w:rsidRDefault="00DD31DC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0</w:t>
            </w:r>
            <w:r w:rsidR="004F7FE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</w:t>
            </w:r>
            <w:r w:rsidR="004F7FE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.20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</w:p>
          <w:p w:rsidR="004F7FEA" w:rsidRPr="00634A77" w:rsidRDefault="004F7FEA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4F7FEA" w:rsidRPr="00634A77" w:rsidRDefault="00834FDF" w:rsidP="00834FDF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  <w:r w:rsidR="004F7FE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</w:t>
            </w:r>
            <w:r w:rsidR="004F7FE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pm-</w:t>
            </w:r>
            <w:r w:rsidR="0086267E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5:1</w:t>
            </w:r>
            <w:r w:rsidR="004F7FE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5p</w:t>
            </w:r>
            <w:r w:rsidR="004F7FEA"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381" w:type="dxa"/>
            <w:gridSpan w:val="2"/>
            <w:vAlign w:val="center"/>
          </w:tcPr>
          <w:p w:rsidR="004F7FEA" w:rsidRPr="00634A77" w:rsidRDefault="00C8047E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(22</w:t>
            </w:r>
            <w:r w:rsidR="004F7FE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0" w:type="dxa"/>
            <w:vAlign w:val="center"/>
          </w:tcPr>
          <w:p w:rsidR="004F7FEA" w:rsidRPr="00634A77" w:rsidRDefault="004F7FEA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170" w:type="dxa"/>
            <w:vAlign w:val="center"/>
          </w:tcPr>
          <w:p w:rsidR="004F7FEA" w:rsidRPr="00634A77" w:rsidRDefault="004F7FEA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</w:t>
            </w:r>
            <w:r w:rsidR="004D199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4</w:t>
            </w:r>
          </w:p>
        </w:tc>
        <w:tc>
          <w:tcPr>
            <w:tcW w:w="2880" w:type="dxa"/>
            <w:vAlign w:val="center"/>
          </w:tcPr>
          <w:p w:rsidR="004F7FEA" w:rsidRPr="00B15524" w:rsidRDefault="004D1997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English Teaching Method</w:t>
            </w:r>
          </w:p>
        </w:tc>
        <w:tc>
          <w:tcPr>
            <w:tcW w:w="2100" w:type="dxa"/>
            <w:vAlign w:val="center"/>
          </w:tcPr>
          <w:p w:rsidR="004F7FEA" w:rsidRPr="00634A77" w:rsidRDefault="004F7FEA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Noshin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Afroz</w:t>
            </w:r>
            <w:proofErr w:type="spellEnd"/>
          </w:p>
        </w:tc>
      </w:tr>
      <w:tr w:rsidR="00B45F0B" w:rsidRPr="00634A77" w:rsidTr="00323B15">
        <w:tc>
          <w:tcPr>
            <w:tcW w:w="2237" w:type="dxa"/>
          </w:tcPr>
          <w:p w:rsidR="00B45F0B" w:rsidRDefault="00B45F0B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7.01.2023</w:t>
            </w:r>
          </w:p>
          <w:p w:rsidR="00B45F0B" w:rsidRDefault="00B45F0B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B45F0B" w:rsidRDefault="00B45F0B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00am-12:00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381" w:type="dxa"/>
            <w:gridSpan w:val="2"/>
            <w:vAlign w:val="center"/>
          </w:tcPr>
          <w:p w:rsidR="00B45F0B" w:rsidRPr="00634A77" w:rsidRDefault="00B45F0B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 (12)</w:t>
            </w:r>
          </w:p>
        </w:tc>
        <w:tc>
          <w:tcPr>
            <w:tcW w:w="990" w:type="dxa"/>
            <w:vAlign w:val="center"/>
          </w:tcPr>
          <w:p w:rsidR="00B45F0B" w:rsidRPr="00634A77" w:rsidRDefault="00B45F0B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59</w:t>
            </w:r>
            <w:r w:rsidRP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1170" w:type="dxa"/>
            <w:vAlign w:val="center"/>
          </w:tcPr>
          <w:p w:rsidR="00B45F0B" w:rsidRPr="00634A77" w:rsidRDefault="00B45F0B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42</w:t>
            </w:r>
          </w:p>
        </w:tc>
        <w:tc>
          <w:tcPr>
            <w:tcW w:w="2880" w:type="dxa"/>
            <w:vAlign w:val="center"/>
          </w:tcPr>
          <w:p w:rsidR="00B45F0B" w:rsidRDefault="00B45F0B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55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ject Work &amp; </w:t>
            </w:r>
          </w:p>
          <w:p w:rsidR="00B45F0B" w:rsidRPr="006B5576" w:rsidRDefault="00B45F0B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5576">
              <w:rPr>
                <w:rFonts w:ascii="Times New Roman" w:hAnsi="Times New Roman" w:cs="Times New Roman"/>
                <w:b/>
                <w:sz w:val="24"/>
                <w:szCs w:val="24"/>
              </w:rPr>
              <w:t>Viva-Voce</w:t>
            </w:r>
          </w:p>
        </w:tc>
        <w:tc>
          <w:tcPr>
            <w:tcW w:w="2100" w:type="dxa"/>
            <w:vAlign w:val="center"/>
          </w:tcPr>
          <w:p w:rsidR="00B45F0B" w:rsidRPr="00634A77" w:rsidRDefault="00B45F0B" w:rsidP="007E3F0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Islam</w:t>
            </w:r>
          </w:p>
        </w:tc>
      </w:tr>
    </w:tbl>
    <w:p w:rsidR="00F03382" w:rsidRPr="005028B0" w:rsidRDefault="00F03382" w:rsidP="00C43101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3D6EFA" w:rsidRDefault="003D6EFA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p w:rsidR="00DC0C72" w:rsidRPr="00792670" w:rsidRDefault="00DC0C72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tbl>
      <w:tblPr>
        <w:tblStyle w:val="TableGrid"/>
        <w:tblW w:w="9720" w:type="dxa"/>
        <w:tblInd w:w="3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20"/>
        <w:gridCol w:w="3600"/>
      </w:tblGrid>
      <w:tr w:rsidR="004378E7" w:rsidRPr="00634A77" w:rsidTr="00A10F4C">
        <w:trPr>
          <w:trHeight w:val="862"/>
        </w:trPr>
        <w:tc>
          <w:tcPr>
            <w:tcW w:w="6120" w:type="dxa"/>
          </w:tcPr>
          <w:p w:rsidR="004378E7" w:rsidRPr="00634A77" w:rsidRDefault="00DE2440" w:rsidP="004378E7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Islam</w:t>
            </w:r>
            <w:r w:rsidR="00C964E6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  </w:t>
            </w:r>
          </w:p>
          <w:p w:rsidR="004378E7" w:rsidRPr="00634A77" w:rsidRDefault="00AF4518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Lecturer</w:t>
            </w:r>
            <w:r w:rsidR="00927EB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Program Coordinator</w:t>
            </w:r>
          </w:p>
          <w:p w:rsidR="004378E7" w:rsidRPr="00634A77" w:rsidRDefault="004378E7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Department of Education</w:t>
            </w:r>
          </w:p>
        </w:tc>
        <w:tc>
          <w:tcPr>
            <w:tcW w:w="3600" w:type="dxa"/>
          </w:tcPr>
          <w:p w:rsidR="004378E7" w:rsidRPr="000C15F7" w:rsidRDefault="00C57E7F" w:rsidP="004378E7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Prof Dr </w:t>
            </w:r>
            <w:r w:rsidR="00ED7BD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Md. Abdul </w:t>
            </w:r>
            <w:proofErr w:type="spellStart"/>
            <w:r w:rsidR="00ED7BD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al</w:t>
            </w:r>
            <w:r w:rsidR="00A704E4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e</w:t>
            </w:r>
            <w:r w:rsidR="00ED7BD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que</w:t>
            </w:r>
            <w:proofErr w:type="spellEnd"/>
          </w:p>
          <w:p w:rsidR="004378E7" w:rsidRPr="00634A77" w:rsidRDefault="004378E7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Head </w:t>
            </w:r>
          </w:p>
          <w:p w:rsidR="004378E7" w:rsidRPr="00634A77" w:rsidRDefault="004378E7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Department of Education</w:t>
            </w:r>
          </w:p>
        </w:tc>
      </w:tr>
      <w:tr w:rsidR="0055763D" w:rsidRPr="00634A77" w:rsidTr="00A10F4C">
        <w:trPr>
          <w:trHeight w:val="994"/>
        </w:trPr>
        <w:tc>
          <w:tcPr>
            <w:tcW w:w="9720" w:type="dxa"/>
            <w:gridSpan w:val="2"/>
          </w:tcPr>
          <w:p w:rsidR="003E3174" w:rsidRDefault="003E3174" w:rsidP="003F173D">
            <w:pPr>
              <w:rPr>
                <w:rFonts w:ascii="Times New Roman" w:hAnsi="Times New Roman" w:cs="Times New Roman"/>
                <w:bCs/>
              </w:rPr>
            </w:pPr>
          </w:p>
          <w:p w:rsidR="007E3F06" w:rsidRDefault="007E3F06" w:rsidP="003F173D">
            <w:pPr>
              <w:rPr>
                <w:rFonts w:ascii="Times New Roman" w:hAnsi="Times New Roman" w:cs="Times New Roman"/>
                <w:bCs/>
              </w:rPr>
            </w:pPr>
          </w:p>
          <w:p w:rsidR="003E3174" w:rsidRPr="003F173D" w:rsidRDefault="003E3174" w:rsidP="003F173D">
            <w:pPr>
              <w:rPr>
                <w:rFonts w:ascii="Times New Roman" w:hAnsi="Times New Roman" w:cs="Times New Roman"/>
                <w:bCs/>
              </w:rPr>
            </w:pPr>
          </w:p>
          <w:p w:rsidR="0055763D" w:rsidRPr="003F173D" w:rsidRDefault="0055763D" w:rsidP="003F173D">
            <w:pPr>
              <w:rPr>
                <w:rFonts w:ascii="Times New Roman" w:hAnsi="Times New Roman" w:cs="Times New Roman"/>
                <w:bCs/>
                <w:color w:val="000000"/>
              </w:rPr>
            </w:pPr>
            <w:r w:rsidRPr="003F173D">
              <w:rPr>
                <w:rFonts w:ascii="Times New Roman" w:hAnsi="Times New Roman" w:cs="Times New Roman"/>
                <w:bCs/>
              </w:rPr>
              <w:t>Copy forwarded for information and necessary action to:</w:t>
            </w:r>
          </w:p>
        </w:tc>
      </w:tr>
      <w:tr w:rsidR="0055763D" w:rsidRPr="00634A77" w:rsidTr="00A10F4C">
        <w:trPr>
          <w:trHeight w:val="1244"/>
        </w:trPr>
        <w:tc>
          <w:tcPr>
            <w:tcW w:w="6120" w:type="dxa"/>
          </w:tcPr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Controller of Examinations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S to Vice Chancello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 xml:space="preserve">PA to Chairman, BOT 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A to Treasurer</w:t>
            </w:r>
          </w:p>
        </w:tc>
        <w:tc>
          <w:tcPr>
            <w:tcW w:w="3600" w:type="dxa"/>
          </w:tcPr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Registra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Accounts office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Notice Board</w:t>
            </w:r>
          </w:p>
          <w:p w:rsidR="005576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Office copy</w:t>
            </w:r>
          </w:p>
          <w:p w:rsidR="00D95EAC" w:rsidRPr="003F173D" w:rsidRDefault="00D95EAC" w:rsidP="00D95EAC">
            <w:pPr>
              <w:ind w:left="720"/>
              <w:rPr>
                <w:rFonts w:ascii="Times New Roman" w:hAnsi="Times New Roman" w:cs="Times New Roman"/>
              </w:rPr>
            </w:pPr>
          </w:p>
        </w:tc>
      </w:tr>
    </w:tbl>
    <w:p w:rsidR="007E3F06" w:rsidRDefault="007E3F06">
      <w:r>
        <w:br w:type="page"/>
      </w:r>
    </w:p>
    <w:tbl>
      <w:tblPr>
        <w:tblStyle w:val="TableGrid"/>
        <w:tblW w:w="10713" w:type="dxa"/>
        <w:tblInd w:w="15" w:type="dxa"/>
        <w:tblLayout w:type="fixed"/>
        <w:tblLook w:val="04A0" w:firstRow="1" w:lastRow="0" w:firstColumn="1" w:lastColumn="0" w:noHBand="0" w:noVBand="1"/>
      </w:tblPr>
      <w:tblGrid>
        <w:gridCol w:w="2073"/>
        <w:gridCol w:w="1440"/>
        <w:gridCol w:w="990"/>
        <w:gridCol w:w="1260"/>
        <w:gridCol w:w="2880"/>
        <w:gridCol w:w="2070"/>
      </w:tblGrid>
      <w:tr w:rsidR="00D444AD" w:rsidRPr="00634A77" w:rsidTr="00F26C28">
        <w:tc>
          <w:tcPr>
            <w:tcW w:w="1071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44AD" w:rsidRDefault="00D444AD" w:rsidP="00C17BA4">
            <w:pPr>
              <w:jc w:val="center"/>
              <w:rPr>
                <w:rStyle w:val="fontstyle01"/>
                <w:sz w:val="30"/>
                <w:szCs w:val="26"/>
              </w:rPr>
            </w:pPr>
          </w:p>
          <w:p w:rsidR="00D444AD" w:rsidRDefault="00D444AD" w:rsidP="00C17BA4">
            <w:pPr>
              <w:jc w:val="center"/>
              <w:rPr>
                <w:rStyle w:val="fontstyle01"/>
                <w:sz w:val="30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drawing>
                <wp:anchor distT="0" distB="0" distL="114300" distR="114300" simplePos="0" relativeHeight="251668480" behindDoc="0" locked="0" layoutInCell="1" allowOverlap="1" wp14:anchorId="7AD42618" wp14:editId="37C669EB">
                  <wp:simplePos x="0" y="0"/>
                  <wp:positionH relativeFrom="column">
                    <wp:posOffset>474980</wp:posOffset>
                  </wp:positionH>
                  <wp:positionV relativeFrom="paragraph">
                    <wp:posOffset>19648</wp:posOffset>
                  </wp:positionV>
                  <wp:extent cx="828675" cy="819150"/>
                  <wp:effectExtent l="0" t="0" r="9525" b="0"/>
                  <wp:wrapNone/>
                  <wp:docPr id="2" name="Picture 2" descr="Prime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ime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3F173D">
              <w:rPr>
                <w:rStyle w:val="fontstyle01"/>
                <w:sz w:val="30"/>
                <w:szCs w:val="26"/>
              </w:rPr>
              <w:t>PRIME UNIVERSITY</w:t>
            </w:r>
          </w:p>
          <w:p w:rsidR="00D444AD" w:rsidRPr="00634A77" w:rsidRDefault="00D444AD" w:rsidP="00C17BA4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30"/>
                <w:szCs w:val="26"/>
              </w:rPr>
              <w:t>Faculty of Social Sciences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Pr="00C934E3">
              <w:rPr>
                <w:rStyle w:val="fontstyle01"/>
                <w:sz w:val="28"/>
                <w:szCs w:val="26"/>
              </w:rPr>
              <w:t>Department of Education</w:t>
            </w:r>
          </w:p>
          <w:p w:rsidR="00D444AD" w:rsidRPr="00634A77" w:rsidRDefault="00D444AD" w:rsidP="00C17BA4">
            <w:pPr>
              <w:jc w:val="center"/>
              <w:rPr>
                <w:rStyle w:val="fontstyle01"/>
                <w:sz w:val="26"/>
                <w:szCs w:val="26"/>
              </w:rPr>
            </w:pPr>
            <w:r w:rsidRPr="00634A77">
              <w:rPr>
                <w:rStyle w:val="fontstyle01"/>
                <w:sz w:val="26"/>
                <w:szCs w:val="26"/>
              </w:rPr>
              <w:t xml:space="preserve">Program: </w:t>
            </w:r>
            <w:r>
              <w:rPr>
                <w:rStyle w:val="fontstyle01"/>
                <w:sz w:val="26"/>
                <w:szCs w:val="26"/>
              </w:rPr>
              <w:t>M</w:t>
            </w:r>
            <w:r w:rsidR="00720EC0">
              <w:rPr>
                <w:rStyle w:val="fontstyle01"/>
                <w:sz w:val="26"/>
                <w:szCs w:val="26"/>
              </w:rPr>
              <w:t>aster of Education (M</w:t>
            </w:r>
            <w:r w:rsidRPr="00634A77">
              <w:rPr>
                <w:rStyle w:val="fontstyle01"/>
                <w:sz w:val="26"/>
                <w:szCs w:val="26"/>
              </w:rPr>
              <w:t>Ed</w:t>
            </w:r>
            <w:r w:rsidR="00720EC0">
              <w:rPr>
                <w:rStyle w:val="fontstyle01"/>
                <w:sz w:val="26"/>
                <w:szCs w:val="26"/>
              </w:rPr>
              <w:t>)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>
              <w:rPr>
                <w:rStyle w:val="fontstyle01"/>
                <w:sz w:val="26"/>
                <w:szCs w:val="26"/>
              </w:rPr>
              <w:t xml:space="preserve">Routine of the </w:t>
            </w:r>
            <w:r w:rsidR="00B67A93">
              <w:rPr>
                <w:rStyle w:val="fontstyle01"/>
                <w:sz w:val="26"/>
                <w:szCs w:val="26"/>
              </w:rPr>
              <w:t>Semester Final</w:t>
            </w:r>
            <w:r w:rsidRPr="00634A77">
              <w:rPr>
                <w:rStyle w:val="fontstyle01"/>
                <w:sz w:val="26"/>
                <w:szCs w:val="26"/>
              </w:rPr>
              <w:t xml:space="preserve"> Examination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>
              <w:rPr>
                <w:rStyle w:val="fontstyle01"/>
                <w:sz w:val="26"/>
                <w:szCs w:val="26"/>
              </w:rPr>
              <w:t>Semester: Fall 2022</w:t>
            </w:r>
          </w:p>
          <w:p w:rsidR="00D444AD" w:rsidRPr="00634A77" w:rsidRDefault="00D444AD" w:rsidP="00C17BA4">
            <w:pPr>
              <w:jc w:val="center"/>
              <w:rPr>
                <w:rStyle w:val="fontstyle01"/>
                <w:sz w:val="26"/>
                <w:szCs w:val="26"/>
              </w:rPr>
            </w:pPr>
          </w:p>
        </w:tc>
      </w:tr>
      <w:tr w:rsidR="00D95EAC" w:rsidRPr="00634A77" w:rsidTr="00ED0699">
        <w:tc>
          <w:tcPr>
            <w:tcW w:w="2073" w:type="dxa"/>
            <w:tcBorders>
              <w:top w:val="single" w:sz="4" w:space="0" w:color="auto"/>
            </w:tcBorders>
            <w:vAlign w:val="center"/>
          </w:tcPr>
          <w:p w:rsidR="00D95EAC" w:rsidRPr="001A501D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Date, Day and Time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:rsidR="00D95EAC" w:rsidRPr="001A501D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Room No &amp; Student</w:t>
            </w:r>
            <w:r w:rsid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s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D95EAC" w:rsidRPr="001A501D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Batch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:rsidR="00D95EAC" w:rsidRPr="001A501D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Course Code</w:t>
            </w: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:rsidR="00D95EAC" w:rsidRPr="001A501D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Course Title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vAlign w:val="center"/>
          </w:tcPr>
          <w:p w:rsidR="00D95EAC" w:rsidRPr="001A501D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</w:pPr>
            <w:r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Course Instructor</w:t>
            </w:r>
          </w:p>
        </w:tc>
      </w:tr>
      <w:tr w:rsidR="00D95EAC" w:rsidRPr="00634A77" w:rsidTr="00ED0699">
        <w:tc>
          <w:tcPr>
            <w:tcW w:w="2073" w:type="dxa"/>
            <w:vMerge w:val="restart"/>
            <w:vAlign w:val="center"/>
          </w:tcPr>
          <w:p w:rsidR="00A05BC1" w:rsidRPr="00634A77" w:rsidRDefault="00A05BC1" w:rsidP="00A05BC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3.01.2023</w:t>
            </w:r>
          </w:p>
          <w:p w:rsidR="00A05BC1" w:rsidRPr="00634A77" w:rsidRDefault="00A05BC1" w:rsidP="00A05BC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D95EAC" w:rsidRPr="00634A77" w:rsidRDefault="00A05BC1" w:rsidP="00A05BC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10:30am-12:45pm</w:t>
            </w:r>
          </w:p>
        </w:tc>
        <w:tc>
          <w:tcPr>
            <w:tcW w:w="1440" w:type="dxa"/>
            <w:vAlign w:val="center"/>
          </w:tcPr>
          <w:p w:rsidR="00D95EAC" w:rsidRPr="00634A77" w:rsidRDefault="00D95EAC" w:rsidP="005249A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</w:t>
            </w:r>
            <w:r w:rsidR="005249A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9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(</w:t>
            </w:r>
            <w:r w:rsidR="00595324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0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0" w:type="dxa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260" w:type="dxa"/>
            <w:vAlign w:val="center"/>
          </w:tcPr>
          <w:p w:rsidR="00D95EAC" w:rsidRPr="00634A77" w:rsidRDefault="005249A5" w:rsidP="005249A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Ed-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24</w:t>
            </w:r>
          </w:p>
        </w:tc>
        <w:tc>
          <w:tcPr>
            <w:tcW w:w="2880" w:type="dxa"/>
            <w:vAlign w:val="center"/>
          </w:tcPr>
          <w:p w:rsidR="00D95EAC" w:rsidRPr="00A2707D" w:rsidRDefault="005249A5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nformal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Continuing Education</w:t>
            </w:r>
          </w:p>
        </w:tc>
        <w:tc>
          <w:tcPr>
            <w:tcW w:w="2070" w:type="dxa"/>
            <w:vAlign w:val="center"/>
          </w:tcPr>
          <w:p w:rsidR="00D95EAC" w:rsidRPr="00634A77" w:rsidRDefault="00B3175F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 Islam</w:t>
            </w:r>
          </w:p>
        </w:tc>
      </w:tr>
      <w:tr w:rsidR="00D95EAC" w:rsidRPr="00634A77" w:rsidTr="00ED0699">
        <w:tc>
          <w:tcPr>
            <w:tcW w:w="2073" w:type="dxa"/>
            <w:vMerge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440" w:type="dxa"/>
            <w:vAlign w:val="center"/>
          </w:tcPr>
          <w:p w:rsidR="00D95EAC" w:rsidRPr="00634A77" w:rsidRDefault="00E6162B" w:rsidP="00E6162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809 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(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4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0" w:type="dxa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59</w:t>
            </w:r>
            <w:r w:rsidRP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1260" w:type="dxa"/>
            <w:vAlign w:val="center"/>
          </w:tcPr>
          <w:p w:rsidR="00D95EAC" w:rsidRPr="00634A77" w:rsidRDefault="00E6162B" w:rsidP="00E6162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Ed-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20</w:t>
            </w:r>
          </w:p>
        </w:tc>
        <w:tc>
          <w:tcPr>
            <w:tcW w:w="2880" w:type="dxa"/>
            <w:vAlign w:val="center"/>
          </w:tcPr>
          <w:p w:rsidR="00D95EAC" w:rsidRPr="00FA26E0" w:rsidRDefault="00E6162B" w:rsidP="00C17B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-Primary and Primary Education</w:t>
            </w:r>
            <w:r w:rsidR="00D95E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070" w:type="dxa"/>
            <w:vAlign w:val="center"/>
          </w:tcPr>
          <w:p w:rsidR="00D95EAC" w:rsidRPr="00634A77" w:rsidRDefault="00E6162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Noshin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Afroz</w:t>
            </w:r>
            <w:proofErr w:type="spellEnd"/>
          </w:p>
        </w:tc>
      </w:tr>
      <w:tr w:rsidR="00F26C28" w:rsidRPr="00634A77" w:rsidTr="00ED0699">
        <w:trPr>
          <w:trHeight w:val="963"/>
        </w:trPr>
        <w:tc>
          <w:tcPr>
            <w:tcW w:w="2073" w:type="dxa"/>
          </w:tcPr>
          <w:p w:rsidR="00041460" w:rsidRPr="00634A77" w:rsidRDefault="00041460" w:rsidP="0004146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3.01.2023</w:t>
            </w:r>
          </w:p>
          <w:p w:rsidR="00041460" w:rsidRPr="00634A77" w:rsidRDefault="00041460" w:rsidP="0004146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D0625A" w:rsidRPr="00634A77" w:rsidRDefault="00041460" w:rsidP="0004146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:00pm-5:1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440" w:type="dxa"/>
            <w:vAlign w:val="center"/>
          </w:tcPr>
          <w:p w:rsidR="00D0625A" w:rsidRPr="00634A77" w:rsidRDefault="00D0625A" w:rsidP="009758F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9 (10)</w:t>
            </w:r>
          </w:p>
        </w:tc>
        <w:tc>
          <w:tcPr>
            <w:tcW w:w="990" w:type="dxa"/>
            <w:vAlign w:val="center"/>
          </w:tcPr>
          <w:p w:rsidR="00D0625A" w:rsidRPr="00634A77" w:rsidRDefault="00D0625A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260" w:type="dxa"/>
            <w:vAlign w:val="center"/>
          </w:tcPr>
          <w:p w:rsidR="00D0625A" w:rsidRPr="00634A77" w:rsidRDefault="00D0625A" w:rsidP="008977F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16</w:t>
            </w:r>
          </w:p>
        </w:tc>
        <w:tc>
          <w:tcPr>
            <w:tcW w:w="2880" w:type="dxa"/>
            <w:vAlign w:val="center"/>
          </w:tcPr>
          <w:p w:rsidR="00D0625A" w:rsidRPr="006F30C9" w:rsidRDefault="00D0625A" w:rsidP="008977F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 w:rsidRPr="00286C53">
              <w:rPr>
                <w:rFonts w:ascii="Times New Roman" w:hAnsi="Times New Roman" w:cs="Times New Roman"/>
                <w:b/>
                <w:sz w:val="24"/>
                <w:szCs w:val="24"/>
              </w:rPr>
              <w:t>Advanced ICT in Education (ICTE)</w:t>
            </w:r>
          </w:p>
        </w:tc>
        <w:tc>
          <w:tcPr>
            <w:tcW w:w="2070" w:type="dxa"/>
            <w:vAlign w:val="center"/>
          </w:tcPr>
          <w:p w:rsidR="00D0625A" w:rsidRPr="00CB7E16" w:rsidRDefault="00D0625A" w:rsidP="008977F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4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4"/>
              </w:rPr>
              <w:t xml:space="preserve"> Islam</w:t>
            </w:r>
          </w:p>
        </w:tc>
      </w:tr>
      <w:tr w:rsidR="00D0625A" w:rsidRPr="00BB71A8" w:rsidTr="00ED0699">
        <w:trPr>
          <w:trHeight w:val="755"/>
        </w:trPr>
        <w:tc>
          <w:tcPr>
            <w:tcW w:w="2073" w:type="dxa"/>
            <w:vMerge w:val="restart"/>
            <w:vAlign w:val="center"/>
          </w:tcPr>
          <w:p w:rsidR="00D0625A" w:rsidRDefault="00D0625A" w:rsidP="00331AC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0.01.2023</w:t>
            </w:r>
          </w:p>
          <w:p w:rsidR="00D0625A" w:rsidRDefault="00D0625A" w:rsidP="00331AC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D0625A" w:rsidRPr="004A5AF1" w:rsidRDefault="00D0625A" w:rsidP="00331AC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10:30am-12:45pm</w:t>
            </w:r>
          </w:p>
        </w:tc>
        <w:tc>
          <w:tcPr>
            <w:tcW w:w="1440" w:type="dxa"/>
            <w:vAlign w:val="center"/>
          </w:tcPr>
          <w:p w:rsidR="00D0625A" w:rsidRPr="00634A77" w:rsidRDefault="00D0625A" w:rsidP="00911B0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9 (10)</w:t>
            </w:r>
          </w:p>
        </w:tc>
        <w:tc>
          <w:tcPr>
            <w:tcW w:w="990" w:type="dxa"/>
            <w:vAlign w:val="center"/>
          </w:tcPr>
          <w:p w:rsidR="00D0625A" w:rsidRPr="00634A77" w:rsidRDefault="00D0625A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260" w:type="dxa"/>
            <w:vAlign w:val="center"/>
          </w:tcPr>
          <w:p w:rsidR="00D0625A" w:rsidRPr="00634A77" w:rsidRDefault="00D0625A" w:rsidP="00CD3BD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5</w:t>
            </w:r>
          </w:p>
        </w:tc>
        <w:tc>
          <w:tcPr>
            <w:tcW w:w="2880" w:type="dxa"/>
            <w:vAlign w:val="center"/>
          </w:tcPr>
          <w:p w:rsidR="00D0625A" w:rsidRPr="00D0625A" w:rsidRDefault="00D0625A" w:rsidP="00CD3BDE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D0625A">
              <w:rPr>
                <w:rFonts w:ascii="Times New Roman" w:hAnsi="Times New Roman" w:cs="Times New Roman"/>
                <w:b/>
                <w:sz w:val="24"/>
              </w:rPr>
              <w:t>Education for Sustainable Development</w:t>
            </w:r>
          </w:p>
        </w:tc>
        <w:tc>
          <w:tcPr>
            <w:tcW w:w="2070" w:type="dxa"/>
            <w:vAlign w:val="center"/>
          </w:tcPr>
          <w:p w:rsidR="00D0625A" w:rsidRPr="00634A77" w:rsidRDefault="00D0625A" w:rsidP="00CD3BD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Prof. Dr. Md. Abdul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</w:tc>
      </w:tr>
      <w:tr w:rsidR="00D0625A" w:rsidRPr="00BB71A8" w:rsidTr="00ED0699">
        <w:trPr>
          <w:trHeight w:val="944"/>
        </w:trPr>
        <w:tc>
          <w:tcPr>
            <w:tcW w:w="2073" w:type="dxa"/>
            <w:vMerge/>
          </w:tcPr>
          <w:p w:rsidR="00D0625A" w:rsidRDefault="00D0625A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440" w:type="dxa"/>
            <w:vAlign w:val="center"/>
          </w:tcPr>
          <w:p w:rsidR="00D0625A" w:rsidRPr="00634A77" w:rsidRDefault="00D0625A" w:rsidP="004770A3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9 (4)</w:t>
            </w:r>
          </w:p>
        </w:tc>
        <w:tc>
          <w:tcPr>
            <w:tcW w:w="990" w:type="dxa"/>
            <w:vAlign w:val="center"/>
          </w:tcPr>
          <w:p w:rsidR="00D0625A" w:rsidRPr="00634A77" w:rsidRDefault="00D0625A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59</w:t>
            </w:r>
            <w:r w:rsidRPr="001C095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 </w:t>
            </w:r>
          </w:p>
        </w:tc>
        <w:tc>
          <w:tcPr>
            <w:tcW w:w="1260" w:type="dxa"/>
            <w:vAlign w:val="center"/>
          </w:tcPr>
          <w:p w:rsidR="00D0625A" w:rsidRPr="00634A77" w:rsidRDefault="00D0625A" w:rsidP="004770A3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23</w:t>
            </w:r>
          </w:p>
        </w:tc>
        <w:tc>
          <w:tcPr>
            <w:tcW w:w="2880" w:type="dxa"/>
            <w:vAlign w:val="center"/>
          </w:tcPr>
          <w:p w:rsidR="00D0625A" w:rsidRPr="00D0625A" w:rsidRDefault="00D0625A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D0625A">
              <w:rPr>
                <w:rFonts w:ascii="Times New Roman" w:hAnsi="Times New Roman" w:cs="Times New Roman"/>
                <w:b/>
                <w:sz w:val="24"/>
                <w:szCs w:val="24"/>
              </w:rPr>
              <w:t>Advanced Educational Measurement &amp; Evaluation</w:t>
            </w:r>
          </w:p>
        </w:tc>
        <w:tc>
          <w:tcPr>
            <w:tcW w:w="2070" w:type="dxa"/>
            <w:vAlign w:val="center"/>
          </w:tcPr>
          <w:p w:rsidR="00D0625A" w:rsidRPr="00CB7E16" w:rsidRDefault="00D0625A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sz w:val="26"/>
                <w:szCs w:val="24"/>
              </w:rPr>
              <w:t xml:space="preserve">Md.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4"/>
              </w:rPr>
              <w:t>Nazmuzzama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4"/>
              </w:rPr>
              <w:t>Shifat</w:t>
            </w:r>
            <w:proofErr w:type="spellEnd"/>
          </w:p>
        </w:tc>
      </w:tr>
      <w:tr w:rsidR="00D95EAC" w:rsidRPr="00634A77" w:rsidTr="00ED0699">
        <w:tc>
          <w:tcPr>
            <w:tcW w:w="2073" w:type="dxa"/>
          </w:tcPr>
          <w:p w:rsidR="00041460" w:rsidRPr="00634A77" w:rsidRDefault="00041460" w:rsidP="0004146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0.01.2023</w:t>
            </w:r>
          </w:p>
          <w:p w:rsidR="00041460" w:rsidRPr="00634A77" w:rsidRDefault="00041460" w:rsidP="0004146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D95EAC" w:rsidRPr="00634A77" w:rsidRDefault="00041460" w:rsidP="0004146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:00pm-5:1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  <w:bookmarkStart w:id="0" w:name="_GoBack"/>
            <w:bookmarkEnd w:id="0"/>
          </w:p>
        </w:tc>
        <w:tc>
          <w:tcPr>
            <w:tcW w:w="1440" w:type="dxa"/>
            <w:vAlign w:val="center"/>
          </w:tcPr>
          <w:p w:rsidR="00D95EAC" w:rsidRPr="00634A77" w:rsidRDefault="004B42DA" w:rsidP="00EF5D7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809 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(</w:t>
            </w:r>
            <w:r w:rsidR="00EF5D7E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0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0" w:type="dxa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260" w:type="dxa"/>
            <w:vAlign w:val="center"/>
          </w:tcPr>
          <w:p w:rsidR="00D95EAC" w:rsidRPr="00634A77" w:rsidRDefault="00032ED4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</w:t>
            </w:r>
            <w:r w:rsidR="00BC7F6F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Ed-219</w:t>
            </w:r>
          </w:p>
        </w:tc>
        <w:tc>
          <w:tcPr>
            <w:tcW w:w="2880" w:type="dxa"/>
            <w:vAlign w:val="center"/>
          </w:tcPr>
          <w:p w:rsidR="00D95EAC" w:rsidRPr="00B15524" w:rsidRDefault="00BC7F6F" w:rsidP="00C17BA4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 w:rsidRPr="00D658B0">
              <w:rPr>
                <w:rFonts w:ascii="Times New Roman" w:hAnsi="Times New Roman" w:cs="Times New Roman"/>
                <w:b/>
                <w:sz w:val="24"/>
              </w:rPr>
              <w:t>Secondary Education</w:t>
            </w:r>
          </w:p>
        </w:tc>
        <w:tc>
          <w:tcPr>
            <w:tcW w:w="2070" w:type="dxa"/>
            <w:vAlign w:val="center"/>
          </w:tcPr>
          <w:p w:rsidR="00D95EAC" w:rsidRPr="00634A77" w:rsidRDefault="003A0DE7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Prof. Dr. Md. Abdul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</w:tc>
      </w:tr>
      <w:tr w:rsidR="00A335B0" w:rsidRPr="00634A77" w:rsidTr="00ED0699">
        <w:tc>
          <w:tcPr>
            <w:tcW w:w="2073" w:type="dxa"/>
          </w:tcPr>
          <w:p w:rsidR="00A335B0" w:rsidRPr="00634A77" w:rsidRDefault="00A335B0" w:rsidP="00A335B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7.01.2023</w:t>
            </w:r>
          </w:p>
          <w:p w:rsidR="00A335B0" w:rsidRPr="00634A77" w:rsidRDefault="00A335B0" w:rsidP="00A335B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A335B0" w:rsidRDefault="00A335B0" w:rsidP="00576767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1</w:t>
            </w:r>
            <w:r w:rsidR="00576767"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2:00p</w:t>
            </w:r>
            <w:r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m-1:</w:t>
            </w:r>
            <w:r w:rsidR="00576767"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00</w:t>
            </w:r>
            <w:r w:rsidRPr="001A50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pm</w:t>
            </w:r>
          </w:p>
        </w:tc>
        <w:tc>
          <w:tcPr>
            <w:tcW w:w="1440" w:type="dxa"/>
            <w:vAlign w:val="center"/>
          </w:tcPr>
          <w:p w:rsidR="00A335B0" w:rsidRDefault="00963031" w:rsidP="00EF5D7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 (4)</w:t>
            </w:r>
          </w:p>
        </w:tc>
        <w:tc>
          <w:tcPr>
            <w:tcW w:w="990" w:type="dxa"/>
            <w:vAlign w:val="center"/>
          </w:tcPr>
          <w:p w:rsidR="00A335B0" w:rsidRDefault="007B08E4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59</w:t>
            </w:r>
            <w:r w:rsidRPr="007B08E4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A335B0" w:rsidRPr="00634A77" w:rsidRDefault="00A335B0" w:rsidP="003F3B0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25 &amp; 227</w:t>
            </w:r>
          </w:p>
        </w:tc>
        <w:tc>
          <w:tcPr>
            <w:tcW w:w="2880" w:type="dxa"/>
            <w:vAlign w:val="center"/>
          </w:tcPr>
          <w:p w:rsidR="00A335B0" w:rsidRDefault="00A335B0" w:rsidP="003F3B0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ernship</w:t>
            </w:r>
            <w:r w:rsidR="00B5159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Presentation)</w:t>
            </w:r>
            <w:r w:rsidRPr="006B55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amp; </w:t>
            </w:r>
          </w:p>
          <w:p w:rsidR="00A335B0" w:rsidRPr="006B5576" w:rsidRDefault="00A335B0" w:rsidP="003F3B0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5576">
              <w:rPr>
                <w:rFonts w:ascii="Times New Roman" w:hAnsi="Times New Roman" w:cs="Times New Roman"/>
                <w:b/>
                <w:sz w:val="24"/>
                <w:szCs w:val="24"/>
              </w:rPr>
              <w:t>Viva-Voce</w:t>
            </w:r>
          </w:p>
        </w:tc>
        <w:tc>
          <w:tcPr>
            <w:tcW w:w="2070" w:type="dxa"/>
            <w:vAlign w:val="center"/>
          </w:tcPr>
          <w:p w:rsidR="00A335B0" w:rsidRPr="00634A77" w:rsidRDefault="00A335B0" w:rsidP="003F3B0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Islam</w:t>
            </w:r>
          </w:p>
        </w:tc>
      </w:tr>
    </w:tbl>
    <w:p w:rsidR="00D95EAC" w:rsidRPr="005028B0" w:rsidRDefault="00D95EAC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D95EAC" w:rsidRDefault="00D95EAC" w:rsidP="00D95EAC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16"/>
          <w:szCs w:val="26"/>
        </w:rPr>
      </w:pPr>
    </w:p>
    <w:p w:rsidR="00A10F4C" w:rsidRDefault="00A10F4C" w:rsidP="00D95EAC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16"/>
          <w:szCs w:val="26"/>
        </w:rPr>
      </w:pPr>
    </w:p>
    <w:p w:rsidR="00A10F4C" w:rsidRPr="00A6226C" w:rsidRDefault="00A10F4C" w:rsidP="00D95EAC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16"/>
          <w:szCs w:val="26"/>
        </w:rPr>
      </w:pPr>
    </w:p>
    <w:tbl>
      <w:tblPr>
        <w:tblStyle w:val="TableGrid"/>
        <w:tblpPr w:leftFromText="180" w:rightFromText="180" w:vertAnchor="text" w:horzAnchor="page" w:tblpX="1266" w:tblpY="36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18"/>
        <w:gridCol w:w="360"/>
        <w:gridCol w:w="4484"/>
      </w:tblGrid>
      <w:tr w:rsidR="00D95EAC" w:rsidRPr="00634A77" w:rsidTr="00BF3F73">
        <w:trPr>
          <w:trHeight w:val="898"/>
        </w:trPr>
        <w:tc>
          <w:tcPr>
            <w:tcW w:w="5778" w:type="dxa"/>
            <w:gridSpan w:val="2"/>
          </w:tcPr>
          <w:p w:rsidR="00D95EAC" w:rsidRPr="00634A77" w:rsidRDefault="00D95EAC" w:rsidP="00D95EAC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Islam   </w:t>
            </w:r>
          </w:p>
          <w:p w:rsidR="00D95EAC" w:rsidRPr="00634A77" w:rsidRDefault="00D95EAC" w:rsidP="00D95EAC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Lecturer &amp; Program Coordinator</w:t>
            </w:r>
          </w:p>
          <w:p w:rsidR="00D95EAC" w:rsidRPr="00634A77" w:rsidRDefault="00D95EAC" w:rsidP="00D95EAC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Department of Education</w:t>
            </w:r>
          </w:p>
        </w:tc>
        <w:tc>
          <w:tcPr>
            <w:tcW w:w="4484" w:type="dxa"/>
          </w:tcPr>
          <w:p w:rsidR="00D95EAC" w:rsidRPr="000C15F7" w:rsidRDefault="00D95EAC" w:rsidP="00D95EAC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Prof Dr Md. Abdul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  <w:p w:rsidR="00D95EAC" w:rsidRPr="00634A77" w:rsidRDefault="00D95EAC" w:rsidP="00D95EAC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Head </w:t>
            </w:r>
          </w:p>
          <w:p w:rsidR="00D95EAC" w:rsidRPr="00634A77" w:rsidRDefault="00D95EAC" w:rsidP="00D95EAC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Department of Education</w:t>
            </w:r>
          </w:p>
        </w:tc>
      </w:tr>
      <w:tr w:rsidR="00D95EAC" w:rsidRPr="00634A77" w:rsidTr="00A10F4C">
        <w:trPr>
          <w:trHeight w:val="1016"/>
        </w:trPr>
        <w:tc>
          <w:tcPr>
            <w:tcW w:w="10262" w:type="dxa"/>
            <w:gridSpan w:val="3"/>
          </w:tcPr>
          <w:p w:rsidR="00D95EAC" w:rsidRDefault="00D95EAC" w:rsidP="00D95EAC">
            <w:pPr>
              <w:rPr>
                <w:rFonts w:ascii="Times New Roman" w:hAnsi="Times New Roman" w:cs="Times New Roman"/>
                <w:bCs/>
              </w:rPr>
            </w:pPr>
          </w:p>
          <w:p w:rsidR="00D95EAC" w:rsidRDefault="00D95EAC" w:rsidP="00D95EAC">
            <w:pPr>
              <w:rPr>
                <w:rFonts w:ascii="Times New Roman" w:hAnsi="Times New Roman" w:cs="Times New Roman"/>
                <w:bCs/>
              </w:rPr>
            </w:pPr>
          </w:p>
          <w:p w:rsidR="00A10F4C" w:rsidRPr="003F173D" w:rsidRDefault="00A10F4C" w:rsidP="00D95EAC">
            <w:pPr>
              <w:rPr>
                <w:rFonts w:ascii="Times New Roman" w:hAnsi="Times New Roman" w:cs="Times New Roman"/>
                <w:bCs/>
              </w:rPr>
            </w:pPr>
          </w:p>
          <w:p w:rsidR="00D95EAC" w:rsidRPr="003F173D" w:rsidRDefault="00D95EAC" w:rsidP="00D95EAC">
            <w:pPr>
              <w:rPr>
                <w:rFonts w:ascii="Times New Roman" w:hAnsi="Times New Roman" w:cs="Times New Roman"/>
                <w:bCs/>
                <w:color w:val="000000"/>
              </w:rPr>
            </w:pPr>
            <w:r w:rsidRPr="003F173D">
              <w:rPr>
                <w:rFonts w:ascii="Times New Roman" w:hAnsi="Times New Roman" w:cs="Times New Roman"/>
                <w:bCs/>
              </w:rPr>
              <w:t>Copy forwarded for information and necessary action to:</w:t>
            </w:r>
          </w:p>
        </w:tc>
      </w:tr>
      <w:tr w:rsidR="00D95EAC" w:rsidRPr="00634A77" w:rsidTr="00BF3F73">
        <w:trPr>
          <w:trHeight w:val="1016"/>
        </w:trPr>
        <w:tc>
          <w:tcPr>
            <w:tcW w:w="5418" w:type="dxa"/>
          </w:tcPr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Controller of Examinations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S to Vice Chancellor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 xml:space="preserve">PA to Chairman, BOT 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A to Treasurer</w:t>
            </w:r>
          </w:p>
        </w:tc>
        <w:tc>
          <w:tcPr>
            <w:tcW w:w="4844" w:type="dxa"/>
            <w:gridSpan w:val="2"/>
          </w:tcPr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Registrar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Accounts officer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Notice Board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Office copy</w:t>
            </w:r>
          </w:p>
        </w:tc>
      </w:tr>
    </w:tbl>
    <w:p w:rsidR="0070775B" w:rsidRPr="00634A77" w:rsidRDefault="0070775B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26"/>
          <w:szCs w:val="26"/>
        </w:rPr>
      </w:pPr>
    </w:p>
    <w:sectPr w:rsidR="0070775B" w:rsidRPr="00634A77" w:rsidSect="00E31F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Arial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007E2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70C5A7E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900ABD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9145D8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MbcwNbS0MDI1MDdW0lEKTi0uzszPAykwqQUA98mIFSwAAAA="/>
  </w:docVars>
  <w:rsids>
    <w:rsidRoot w:val="00394EAF"/>
    <w:rsid w:val="00001988"/>
    <w:rsid w:val="0000371B"/>
    <w:rsid w:val="000118B1"/>
    <w:rsid w:val="00016958"/>
    <w:rsid w:val="000265B3"/>
    <w:rsid w:val="00026A6D"/>
    <w:rsid w:val="00027B34"/>
    <w:rsid w:val="00032ED4"/>
    <w:rsid w:val="00041460"/>
    <w:rsid w:val="0006433B"/>
    <w:rsid w:val="000A695A"/>
    <w:rsid w:val="000B3292"/>
    <w:rsid w:val="000C15F7"/>
    <w:rsid w:val="000D22F4"/>
    <w:rsid w:val="000D7891"/>
    <w:rsid w:val="00130F5E"/>
    <w:rsid w:val="0014303D"/>
    <w:rsid w:val="001518D3"/>
    <w:rsid w:val="00153F35"/>
    <w:rsid w:val="0019033E"/>
    <w:rsid w:val="00191566"/>
    <w:rsid w:val="001A501D"/>
    <w:rsid w:val="001A7344"/>
    <w:rsid w:val="001B241F"/>
    <w:rsid w:val="001B369C"/>
    <w:rsid w:val="001C0957"/>
    <w:rsid w:val="001D0A27"/>
    <w:rsid w:val="001D783E"/>
    <w:rsid w:val="001E0048"/>
    <w:rsid w:val="0020308A"/>
    <w:rsid w:val="002137DD"/>
    <w:rsid w:val="00216F46"/>
    <w:rsid w:val="00227A92"/>
    <w:rsid w:val="00230D3B"/>
    <w:rsid w:val="002423B2"/>
    <w:rsid w:val="00245FDF"/>
    <w:rsid w:val="00254FD5"/>
    <w:rsid w:val="00286C53"/>
    <w:rsid w:val="002921D2"/>
    <w:rsid w:val="002A125D"/>
    <w:rsid w:val="002B2F54"/>
    <w:rsid w:val="002E13B6"/>
    <w:rsid w:val="002E3A53"/>
    <w:rsid w:val="00306889"/>
    <w:rsid w:val="00315B99"/>
    <w:rsid w:val="00323B15"/>
    <w:rsid w:val="00331AC8"/>
    <w:rsid w:val="003463EB"/>
    <w:rsid w:val="00386570"/>
    <w:rsid w:val="00393063"/>
    <w:rsid w:val="00394EAF"/>
    <w:rsid w:val="003A0DE7"/>
    <w:rsid w:val="003C11C7"/>
    <w:rsid w:val="003D6EFA"/>
    <w:rsid w:val="003E1264"/>
    <w:rsid w:val="003E3174"/>
    <w:rsid w:val="003E3985"/>
    <w:rsid w:val="003F093D"/>
    <w:rsid w:val="003F173D"/>
    <w:rsid w:val="00433293"/>
    <w:rsid w:val="004378E7"/>
    <w:rsid w:val="00443F3A"/>
    <w:rsid w:val="0045254B"/>
    <w:rsid w:val="00475B0C"/>
    <w:rsid w:val="004770A3"/>
    <w:rsid w:val="0048060F"/>
    <w:rsid w:val="004A5AF1"/>
    <w:rsid w:val="004B42DA"/>
    <w:rsid w:val="004D1997"/>
    <w:rsid w:val="004D760F"/>
    <w:rsid w:val="004E78ED"/>
    <w:rsid w:val="004F110F"/>
    <w:rsid w:val="004F7158"/>
    <w:rsid w:val="004F7FEA"/>
    <w:rsid w:val="005028B0"/>
    <w:rsid w:val="005249A5"/>
    <w:rsid w:val="005548BB"/>
    <w:rsid w:val="0055763D"/>
    <w:rsid w:val="00576767"/>
    <w:rsid w:val="00583D96"/>
    <w:rsid w:val="00595324"/>
    <w:rsid w:val="005A508D"/>
    <w:rsid w:val="005A55D8"/>
    <w:rsid w:val="00604DE1"/>
    <w:rsid w:val="00634A77"/>
    <w:rsid w:val="0065383C"/>
    <w:rsid w:val="00677D0B"/>
    <w:rsid w:val="006A36AB"/>
    <w:rsid w:val="006A48DC"/>
    <w:rsid w:val="006B0784"/>
    <w:rsid w:val="006C5989"/>
    <w:rsid w:val="006C68D4"/>
    <w:rsid w:val="006F09C1"/>
    <w:rsid w:val="006F30C9"/>
    <w:rsid w:val="0070109C"/>
    <w:rsid w:val="0070775B"/>
    <w:rsid w:val="0071416D"/>
    <w:rsid w:val="00720EC0"/>
    <w:rsid w:val="00761F14"/>
    <w:rsid w:val="00777138"/>
    <w:rsid w:val="00792670"/>
    <w:rsid w:val="00793EFA"/>
    <w:rsid w:val="007B08E4"/>
    <w:rsid w:val="007C1694"/>
    <w:rsid w:val="007C79BE"/>
    <w:rsid w:val="007E3F06"/>
    <w:rsid w:val="007F2E95"/>
    <w:rsid w:val="0082525A"/>
    <w:rsid w:val="00834FDF"/>
    <w:rsid w:val="0086267E"/>
    <w:rsid w:val="008656F5"/>
    <w:rsid w:val="00882B7B"/>
    <w:rsid w:val="00890EDD"/>
    <w:rsid w:val="008A02A1"/>
    <w:rsid w:val="008B7E58"/>
    <w:rsid w:val="008C0A6D"/>
    <w:rsid w:val="008D4151"/>
    <w:rsid w:val="008F096E"/>
    <w:rsid w:val="008F6682"/>
    <w:rsid w:val="00902958"/>
    <w:rsid w:val="00911B0C"/>
    <w:rsid w:val="00927EB7"/>
    <w:rsid w:val="00956A50"/>
    <w:rsid w:val="00963031"/>
    <w:rsid w:val="009758F2"/>
    <w:rsid w:val="009B4B66"/>
    <w:rsid w:val="00A05BC1"/>
    <w:rsid w:val="00A07DDD"/>
    <w:rsid w:val="00A10F4C"/>
    <w:rsid w:val="00A2707D"/>
    <w:rsid w:val="00A335B0"/>
    <w:rsid w:val="00A36A91"/>
    <w:rsid w:val="00A43B94"/>
    <w:rsid w:val="00A45256"/>
    <w:rsid w:val="00A510B0"/>
    <w:rsid w:val="00A6226C"/>
    <w:rsid w:val="00A704E4"/>
    <w:rsid w:val="00A75095"/>
    <w:rsid w:val="00A94876"/>
    <w:rsid w:val="00AB1570"/>
    <w:rsid w:val="00AB4903"/>
    <w:rsid w:val="00AB71F9"/>
    <w:rsid w:val="00AC7534"/>
    <w:rsid w:val="00AD1261"/>
    <w:rsid w:val="00AD48BB"/>
    <w:rsid w:val="00AF4518"/>
    <w:rsid w:val="00B06198"/>
    <w:rsid w:val="00B15524"/>
    <w:rsid w:val="00B3175F"/>
    <w:rsid w:val="00B45F0B"/>
    <w:rsid w:val="00B5159A"/>
    <w:rsid w:val="00B52015"/>
    <w:rsid w:val="00B55782"/>
    <w:rsid w:val="00B67A93"/>
    <w:rsid w:val="00B736D6"/>
    <w:rsid w:val="00B94BED"/>
    <w:rsid w:val="00BA2023"/>
    <w:rsid w:val="00BB71A8"/>
    <w:rsid w:val="00BC172D"/>
    <w:rsid w:val="00BC7F6F"/>
    <w:rsid w:val="00BE3B57"/>
    <w:rsid w:val="00BF3F73"/>
    <w:rsid w:val="00C1069F"/>
    <w:rsid w:val="00C32169"/>
    <w:rsid w:val="00C3734C"/>
    <w:rsid w:val="00C43101"/>
    <w:rsid w:val="00C57E7F"/>
    <w:rsid w:val="00C6653F"/>
    <w:rsid w:val="00C77791"/>
    <w:rsid w:val="00C8047E"/>
    <w:rsid w:val="00C934E3"/>
    <w:rsid w:val="00C964E6"/>
    <w:rsid w:val="00CA028B"/>
    <w:rsid w:val="00CA34BC"/>
    <w:rsid w:val="00CB7E16"/>
    <w:rsid w:val="00CC0E7B"/>
    <w:rsid w:val="00CE6528"/>
    <w:rsid w:val="00D03E3E"/>
    <w:rsid w:val="00D0625A"/>
    <w:rsid w:val="00D1736C"/>
    <w:rsid w:val="00D23A8E"/>
    <w:rsid w:val="00D34884"/>
    <w:rsid w:val="00D444AD"/>
    <w:rsid w:val="00D5242E"/>
    <w:rsid w:val="00D55771"/>
    <w:rsid w:val="00D658B0"/>
    <w:rsid w:val="00D80B03"/>
    <w:rsid w:val="00D95EAC"/>
    <w:rsid w:val="00DC0C72"/>
    <w:rsid w:val="00DD0B13"/>
    <w:rsid w:val="00DD31DC"/>
    <w:rsid w:val="00DE2440"/>
    <w:rsid w:val="00DE3109"/>
    <w:rsid w:val="00DF03FB"/>
    <w:rsid w:val="00E232B8"/>
    <w:rsid w:val="00E23C1F"/>
    <w:rsid w:val="00E24BBC"/>
    <w:rsid w:val="00E24E9A"/>
    <w:rsid w:val="00E31FA4"/>
    <w:rsid w:val="00E3693D"/>
    <w:rsid w:val="00E4017F"/>
    <w:rsid w:val="00E6162B"/>
    <w:rsid w:val="00E6438D"/>
    <w:rsid w:val="00E6696E"/>
    <w:rsid w:val="00E70252"/>
    <w:rsid w:val="00ED0699"/>
    <w:rsid w:val="00ED2DE6"/>
    <w:rsid w:val="00ED344D"/>
    <w:rsid w:val="00ED5C38"/>
    <w:rsid w:val="00ED7BDC"/>
    <w:rsid w:val="00EF1DF1"/>
    <w:rsid w:val="00EF2522"/>
    <w:rsid w:val="00EF5D7E"/>
    <w:rsid w:val="00F03382"/>
    <w:rsid w:val="00F26C28"/>
    <w:rsid w:val="00F67FBD"/>
    <w:rsid w:val="00F7353D"/>
    <w:rsid w:val="00F84CC2"/>
    <w:rsid w:val="00F956DB"/>
    <w:rsid w:val="00FA26E0"/>
    <w:rsid w:val="00FB31CF"/>
    <w:rsid w:val="00FB6A88"/>
    <w:rsid w:val="00FB70AE"/>
    <w:rsid w:val="00FD24DD"/>
    <w:rsid w:val="00FE5D46"/>
    <w:rsid w:val="00FF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5771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table" w:styleId="TableGrid">
    <w:name w:val="Table Grid"/>
    <w:basedOn w:val="TableNormal"/>
    <w:uiPriority w:val="39"/>
    <w:rsid w:val="004F11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5771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table" w:styleId="TableGrid">
    <w:name w:val="Table Grid"/>
    <w:basedOn w:val="TableNormal"/>
    <w:uiPriority w:val="39"/>
    <w:rsid w:val="004F11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K PC</dc:creator>
  <cp:lastModifiedBy>user</cp:lastModifiedBy>
  <cp:revision>207</cp:revision>
  <cp:lastPrinted>2020-11-04T10:23:00Z</cp:lastPrinted>
  <dcterms:created xsi:type="dcterms:W3CDTF">2020-08-08T08:21:00Z</dcterms:created>
  <dcterms:modified xsi:type="dcterms:W3CDTF">2022-12-29T06:44:00Z</dcterms:modified>
</cp:coreProperties>
</file>